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6136" w:rsidRDefault="00056136" w:rsidP="00056136"/>
    <w:p w:rsidR="00056136" w:rsidRDefault="00056136" w:rsidP="00056136"/>
    <w:p w:rsidR="00056136" w:rsidRDefault="00056136" w:rsidP="00056136"/>
    <w:p w:rsidR="00056136" w:rsidRPr="006222BE" w:rsidRDefault="00056136" w:rsidP="00056136">
      <w:pPr>
        <w:rPr>
          <w:b/>
        </w:rPr>
      </w:pPr>
      <w:r w:rsidRPr="006222BE">
        <w:rPr>
          <w:b/>
        </w:rPr>
        <w:t>FUNCTIONAL REQUIREMENTS DOCUMENT</w:t>
      </w:r>
    </w:p>
    <w:p w:rsidR="00056136" w:rsidRDefault="00056136" w:rsidP="00056136"/>
    <w:p w:rsidR="00056136" w:rsidRDefault="00056136" w:rsidP="00056136">
      <w:r>
        <w:t>Kotak Bank Online Account Opening System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1. GENERAL</w:t>
      </w:r>
    </w:p>
    <w:p w:rsidR="00056136" w:rsidRDefault="00056136" w:rsidP="00056136"/>
    <w:p w:rsidR="00056136" w:rsidRDefault="00056136" w:rsidP="00056136">
      <w:r>
        <w:t>1.1 Project Description</w:t>
      </w:r>
    </w:p>
    <w:p w:rsidR="00056136" w:rsidRDefault="00056136" w:rsidP="00056136"/>
    <w:p w:rsidR="00056136" w:rsidRDefault="00056136" w:rsidP="00056136">
      <w:r>
        <w:t>A system designed to allow potential clients to open a bank account with Kotak Bank entirely online, without visiting a branch.</w:t>
      </w:r>
    </w:p>
    <w:p w:rsidR="00056136" w:rsidRDefault="00056136" w:rsidP="00056136"/>
    <w:p w:rsidR="00056136" w:rsidRDefault="00056136" w:rsidP="00056136">
      <w:r>
        <w:t>1.1.1 Background</w:t>
      </w:r>
    </w:p>
    <w:p w:rsidR="00056136" w:rsidRDefault="00056136" w:rsidP="00056136"/>
    <w:p w:rsidR="00056136" w:rsidRDefault="00056136" w:rsidP="00056136">
      <w:r>
        <w:t>In response to growing digital trends and customer demands for remote banking services, Kotak Bank is introducing an online account opening system.</w:t>
      </w:r>
    </w:p>
    <w:p w:rsidR="00056136" w:rsidRDefault="00056136" w:rsidP="00056136"/>
    <w:p w:rsidR="00056136" w:rsidRDefault="00056136" w:rsidP="00056136">
      <w:r>
        <w:t>1.1.2 Purpose</w:t>
      </w:r>
    </w:p>
    <w:p w:rsidR="00056136" w:rsidRDefault="00056136" w:rsidP="00056136"/>
    <w:p w:rsidR="00056136" w:rsidRDefault="00056136" w:rsidP="00056136">
      <w:r>
        <w:t>To simplify and accelerate the account opening process, reduce operational costs associated with in-branch account openings, and attract a younger, digitally-savvy demographic.</w:t>
      </w:r>
    </w:p>
    <w:p w:rsidR="00056136" w:rsidRDefault="00056136" w:rsidP="00056136"/>
    <w:p w:rsidR="00056136" w:rsidRDefault="00056136" w:rsidP="00056136">
      <w:r>
        <w:t>1.1.3 Assumptions and Constraints</w:t>
      </w:r>
    </w:p>
    <w:p w:rsidR="00056136" w:rsidRDefault="00056136" w:rsidP="00056136"/>
    <w:p w:rsidR="00056136" w:rsidRDefault="00056136" w:rsidP="00056136">
      <w:r>
        <w:t>Assumptions:</w:t>
      </w:r>
    </w:p>
    <w:p w:rsidR="00056136" w:rsidRDefault="00056136" w:rsidP="00056136">
      <w:r>
        <w:t xml:space="preserve">    Applicants will have access to necessary identification documents digitally.</w:t>
      </w:r>
    </w:p>
    <w:p w:rsidR="00056136" w:rsidRDefault="00056136" w:rsidP="00056136">
      <w:r>
        <w:t xml:space="preserve">    A significant portion of applicants is familiar with digital operations.</w:t>
      </w:r>
    </w:p>
    <w:p w:rsidR="00056136" w:rsidRDefault="00056136" w:rsidP="00056136"/>
    <w:p w:rsidR="00056136" w:rsidRDefault="00056136" w:rsidP="00056136">
      <w:r>
        <w:t>Constraints:</w:t>
      </w:r>
    </w:p>
    <w:p w:rsidR="00056136" w:rsidRDefault="00056136" w:rsidP="00056136">
      <w:r>
        <w:t xml:space="preserve">    Regulatory constraints related to online account opening.</w:t>
      </w:r>
    </w:p>
    <w:p w:rsidR="00056136" w:rsidRDefault="00056136" w:rsidP="00056136">
      <w:r>
        <w:t xml:space="preserve">    Need for real-time verification to prevent fraud.</w:t>
      </w:r>
    </w:p>
    <w:p w:rsidR="00056136" w:rsidRDefault="00056136" w:rsidP="00056136"/>
    <w:p w:rsidR="00056136" w:rsidRDefault="00056136" w:rsidP="00056136">
      <w:r>
        <w:t>1.1.4 Interfaces to External Systems</w:t>
      </w:r>
    </w:p>
    <w:p w:rsidR="00056136" w:rsidRDefault="00056136" w:rsidP="00056136"/>
    <w:p w:rsidR="00056136" w:rsidRDefault="00056136" w:rsidP="00056136">
      <w:r>
        <w:t>Digital KYC systems</w:t>
      </w:r>
    </w:p>
    <w:p w:rsidR="00056136" w:rsidRDefault="00056136" w:rsidP="00056136">
      <w:r>
        <w:t>National database for identity verification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1.2 Points of Contact</w:t>
      </w:r>
    </w:p>
    <w:p w:rsidR="00056136" w:rsidRDefault="00056136" w:rsidP="00056136"/>
    <w:p w:rsidR="00056136" w:rsidRDefault="00056136" w:rsidP="00056136">
      <w:r>
        <w:t>- Project Manager: John Doe</w:t>
      </w:r>
    </w:p>
    <w:p w:rsidR="00056136" w:rsidRDefault="00056136" w:rsidP="00056136">
      <w:r>
        <w:t>- Development Project Leader: Jane Smith</w:t>
      </w:r>
    </w:p>
    <w:p w:rsidR="00056136" w:rsidRDefault="00056136" w:rsidP="00056136">
      <w:r>
        <w:t>- User Contacts: TBD</w:t>
      </w:r>
    </w:p>
    <w:p w:rsidR="00056136" w:rsidRDefault="00056136" w:rsidP="00056136">
      <w:r>
        <w:t>- All stakeholders: TBD</w:t>
      </w:r>
    </w:p>
    <w:p w:rsidR="00056136" w:rsidRDefault="00056136" w:rsidP="00056136">
      <w:r>
        <w:t>- SME: Richard Roe</w:t>
      </w:r>
    </w:p>
    <w:p w:rsidR="00056136" w:rsidRDefault="00056136" w:rsidP="00056136">
      <w:r>
        <w:t>- Sponsors: Kotak Bank Executive Board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1.3 Document References</w:t>
      </w:r>
    </w:p>
    <w:p w:rsidR="00056136" w:rsidRDefault="00056136" w:rsidP="00056136"/>
    <w:p w:rsidR="00056136" w:rsidRDefault="00056136" w:rsidP="00056136">
      <w:r>
        <w:t>TBD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 FUNCTIONAL REQUIREMENTS</w:t>
      </w:r>
    </w:p>
    <w:p w:rsidR="00056136" w:rsidRDefault="00056136" w:rsidP="00056136"/>
    <w:p w:rsidR="00056136" w:rsidRDefault="00056136" w:rsidP="00056136">
      <w:r>
        <w:t>2.1 Data Requirements</w:t>
      </w:r>
    </w:p>
    <w:p w:rsidR="00056136" w:rsidRDefault="00056136" w:rsidP="00056136"/>
    <w:p w:rsidR="00056136" w:rsidRDefault="00056136" w:rsidP="00056136">
      <w:r>
        <w:t>Personal Information (Name, Address, Date of Birth, etc.)</w:t>
      </w:r>
    </w:p>
    <w:p w:rsidR="00056136" w:rsidRDefault="00056136" w:rsidP="00056136">
      <w:r>
        <w:t>Digital copies of identity verification documents</w:t>
      </w:r>
    </w:p>
    <w:p w:rsidR="00056136" w:rsidRDefault="00056136" w:rsidP="00056136">
      <w:r>
        <w:t>Contact Information (Phone number, Email)</w:t>
      </w:r>
    </w:p>
    <w:p w:rsidR="00056136" w:rsidRDefault="00056136" w:rsidP="00056136">
      <w:r>
        <w:t>Employment and income details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Functional Process Requirements</w:t>
      </w:r>
    </w:p>
    <w:p w:rsidR="00056136" w:rsidRDefault="00056136" w:rsidP="00056136"/>
    <w:p w:rsidR="00056136" w:rsidRDefault="00056136" w:rsidP="00056136">
      <w:r>
        <w:t>Account type selection (Savings, Current, etc.)</w:t>
      </w:r>
    </w:p>
    <w:p w:rsidR="00056136" w:rsidRDefault="00056136" w:rsidP="00056136">
      <w:r>
        <w:t>Input personal, contact, and employment details</w:t>
      </w:r>
    </w:p>
    <w:p w:rsidR="00056136" w:rsidRDefault="00056136" w:rsidP="00056136">
      <w:r>
        <w:t>Upload necessary documents for identity verification</w:t>
      </w:r>
    </w:p>
    <w:p w:rsidR="00056136" w:rsidRDefault="00056136" w:rsidP="00056136">
      <w:r>
        <w:t>Selection of additional services (debit card, cheque book, etc.)</w:t>
      </w:r>
    </w:p>
    <w:p w:rsidR="00056136" w:rsidRDefault="00056136" w:rsidP="00056136">
      <w:r>
        <w:lastRenderedPageBreak/>
        <w:t>Real-time verification of details</w:t>
      </w:r>
    </w:p>
    <w:p w:rsidR="00056136" w:rsidRDefault="00056136" w:rsidP="00056136">
      <w:r>
        <w:t>Account approval or rejection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2 Security</w:t>
      </w:r>
    </w:p>
    <w:p w:rsidR="00056136" w:rsidRDefault="00056136" w:rsidP="00056136"/>
    <w:p w:rsidR="00056136" w:rsidRDefault="00056136" w:rsidP="00056136">
      <w:r>
        <w:t>- SSL Encryption for all data transmissions</w:t>
      </w:r>
    </w:p>
    <w:p w:rsidR="00056136" w:rsidRDefault="00056136" w:rsidP="00056136">
      <w:r>
        <w:t>- Two-factor authentication for user logins</w:t>
      </w:r>
    </w:p>
    <w:p w:rsidR="00056136" w:rsidRDefault="00056136" w:rsidP="00056136">
      <w:r>
        <w:t>- GDPR compliance for data storage and retrieval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3 Audit Trail</w:t>
      </w:r>
    </w:p>
    <w:p w:rsidR="00056136" w:rsidRDefault="00056136" w:rsidP="00056136"/>
    <w:p w:rsidR="00056136" w:rsidRDefault="00056136" w:rsidP="00056136">
      <w:r>
        <w:t>- Record of all account openings, successful or not</w:t>
      </w:r>
    </w:p>
    <w:p w:rsidR="00056136" w:rsidRDefault="00056136" w:rsidP="00056136">
      <w:r>
        <w:t>- Timestamps for every step in the process</w:t>
      </w:r>
    </w:p>
    <w:p w:rsidR="00056136" w:rsidRDefault="00056136" w:rsidP="00056136">
      <w:r>
        <w:t>- IP addresses of applicants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4 Reliability</w:t>
      </w:r>
    </w:p>
    <w:p w:rsidR="00056136" w:rsidRDefault="00056136" w:rsidP="00056136"/>
    <w:p w:rsidR="00056136" w:rsidRDefault="00056136" w:rsidP="00056136">
      <w:r>
        <w:t>- 99.9% uptime</w:t>
      </w:r>
    </w:p>
    <w:p w:rsidR="00056136" w:rsidRDefault="00056136" w:rsidP="00056136">
      <w:r>
        <w:t>- Regular backups of application data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5 Recoverability</w:t>
      </w:r>
    </w:p>
    <w:p w:rsidR="00056136" w:rsidRDefault="00056136" w:rsidP="00056136"/>
    <w:p w:rsidR="00056136" w:rsidRDefault="00056136" w:rsidP="00056136">
      <w:r>
        <w:t>- Data backups in multiple locations</w:t>
      </w:r>
    </w:p>
    <w:p w:rsidR="00056136" w:rsidRDefault="00056136" w:rsidP="00056136">
      <w:r>
        <w:t>- Capability for quick rollback in case of application updates causing issues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6 System Availability</w:t>
      </w:r>
    </w:p>
    <w:p w:rsidR="00056136" w:rsidRDefault="00056136" w:rsidP="00056136"/>
    <w:p w:rsidR="00056136" w:rsidRDefault="00056136" w:rsidP="00056136">
      <w:r>
        <w:t>Available 24/7, with potential downtime scheduled outside of peak hours (10 am - 6 pm IST).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7 Fault Tolerance</w:t>
      </w:r>
    </w:p>
    <w:p w:rsidR="00056136" w:rsidRDefault="00056136" w:rsidP="00056136"/>
    <w:p w:rsidR="00056136" w:rsidRDefault="00056136" w:rsidP="00056136">
      <w:r>
        <w:t>- Immediate rerouting to backup servers in case of primary server failure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8 Performance</w:t>
      </w:r>
    </w:p>
    <w:p w:rsidR="00056136" w:rsidRDefault="00056136" w:rsidP="00056136"/>
    <w:p w:rsidR="00056136" w:rsidRDefault="00056136" w:rsidP="00056136">
      <w:r>
        <w:t>- Response time for most actions under 2 seconds</w:t>
      </w:r>
    </w:p>
    <w:p w:rsidR="00056136" w:rsidRDefault="00056136" w:rsidP="00056136">
      <w:r>
        <w:lastRenderedPageBreak/>
        <w:t>- Capable of handling up to 10,000 account registrations per day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9 Capacity</w:t>
      </w:r>
    </w:p>
    <w:p w:rsidR="00056136" w:rsidRDefault="00056136" w:rsidP="00056136"/>
    <w:p w:rsidR="00056136" w:rsidRDefault="00056136" w:rsidP="00056136">
      <w:r>
        <w:t>- Store details of up to 5 million users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2.10 Data Retention</w:t>
      </w:r>
    </w:p>
    <w:p w:rsidR="00056136" w:rsidRDefault="00056136" w:rsidP="00056136"/>
    <w:p w:rsidR="00056136" w:rsidRDefault="00056136" w:rsidP="00056136">
      <w:r>
        <w:t>- Account data to be retained for a minimum of 10 years as per banking regulations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3. REQUIREMENTS TRACEABILITY MATRIX</w:t>
      </w:r>
    </w:p>
    <w:p w:rsidR="00056136" w:rsidRDefault="00056136" w:rsidP="00056136"/>
    <w:p w:rsidR="00056136" w:rsidRDefault="00056136" w:rsidP="00056136">
      <w:r>
        <w:t>TBD post-detailed discussions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4. GLOSSARY</w:t>
      </w:r>
    </w:p>
    <w:p w:rsidR="00056136" w:rsidRDefault="00056136" w:rsidP="00056136"/>
    <w:p w:rsidR="00056136" w:rsidRDefault="00056136" w:rsidP="00056136">
      <w:r>
        <w:t>- KYC: Know Your Customer</w:t>
      </w:r>
    </w:p>
    <w:p w:rsidR="00056136" w:rsidRDefault="00056136" w:rsidP="00056136">
      <w:r>
        <w:lastRenderedPageBreak/>
        <w:t>- GDPR: General Data Protection Regulation</w:t>
      </w:r>
    </w:p>
    <w:p w:rsidR="00056136" w:rsidRDefault="00056136" w:rsidP="00056136">
      <w:r>
        <w:t>- IST: Indian Standard Time</w:t>
      </w:r>
    </w:p>
    <w:p w:rsidR="00056136" w:rsidRDefault="00056136" w:rsidP="00056136"/>
    <w:p w:rsidR="00056136" w:rsidRDefault="00056136" w:rsidP="00056136"/>
    <w:p w:rsidR="00056136" w:rsidRDefault="00056136" w:rsidP="00056136"/>
    <w:p w:rsidR="00056136" w:rsidRDefault="00056136" w:rsidP="00056136">
      <w:r>
        <w:t>5. WIRE FRAMES</w:t>
      </w:r>
    </w:p>
    <w:p w:rsidR="00056136" w:rsidRDefault="00056136" w:rsidP="00056136"/>
    <w:p w:rsidR="00056136" w:rsidRDefault="00056136" w:rsidP="00056136">
      <w:r>
        <w:t>TBD post discussions with UI/UX team</w:t>
      </w:r>
    </w:p>
    <w:p w:rsidR="00056136" w:rsidRDefault="00056136" w:rsidP="00056136"/>
    <w:p w:rsidR="001F1C33" w:rsidRDefault="001F1C33" w:rsidP="00056136"/>
    <w:sectPr w:rsidR="001F1C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TC0NDMC0sZmloYW5ko6SsGpxcWZ+XkgBYa1AGzsf30sAAAA"/>
  </w:docVars>
  <w:rsids>
    <w:rsidRoot w:val="00056136"/>
    <w:rsid w:val="00056136"/>
    <w:rsid w:val="000B2553"/>
    <w:rsid w:val="001F1C33"/>
    <w:rsid w:val="002B3D22"/>
    <w:rsid w:val="006222BE"/>
    <w:rsid w:val="007A0F77"/>
    <w:rsid w:val="00D360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1</Words>
  <Characters>2630</Characters>
  <Application>Microsoft Office Word</Application>
  <DocSecurity>0</DocSecurity>
  <Lines>21</Lines>
  <Paragraphs>6</Paragraphs>
  <ScaleCrop>false</ScaleCrop>
  <Company/>
  <LinksUpToDate>false</LinksUpToDate>
  <CharactersWithSpaces>3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23-09-26T10:03:00Z</dcterms:created>
  <dcterms:modified xsi:type="dcterms:W3CDTF">2023-09-26T10:11:00Z</dcterms:modified>
</cp:coreProperties>
</file>